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f6f8133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PGN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6f8133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PGN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7:54:52Z</dcterms:created>
  <dcterms:modified xsi:type="dcterms:W3CDTF">2023-10-09T17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